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239"/>
        <w:gridCol w:w="9543"/>
      </w:tblGrid>
      <w:tr w:rsidR="00CC4046" w:rsidRPr="00CC4046" w14:paraId="1109BEF0" w14:textId="77777777" w:rsidTr="00DD428B">
        <w:tc>
          <w:tcPr>
            <w:tcW w:w="239" w:type="dxa"/>
            <w:shd w:val="clear" w:color="auto" w:fill="auto"/>
          </w:tcPr>
          <w:p w14:paraId="001E36C6" w14:textId="127D0E93" w:rsidR="00CC4046" w:rsidRPr="00CC4046" w:rsidRDefault="00CC4046" w:rsidP="006E593A">
            <w:pPr>
              <w:jc w:val="center"/>
              <w:rPr>
                <w:rFonts w:ascii="Consolas" w:hAnsi="Consolas" w:cs="Arial"/>
                <w:b/>
              </w:rPr>
            </w:pPr>
          </w:p>
        </w:tc>
        <w:tc>
          <w:tcPr>
            <w:tcW w:w="9543" w:type="dxa"/>
            <w:shd w:val="clear" w:color="auto" w:fill="auto"/>
          </w:tcPr>
          <w:p w14:paraId="2228025A" w14:textId="77777777" w:rsidR="00CC4046" w:rsidRPr="00D50EAF" w:rsidRDefault="00CC4046" w:rsidP="006E593A">
            <w:pPr>
              <w:jc w:val="center"/>
              <w:rPr>
                <w:rFonts w:ascii="Consolas" w:hAnsi="Consolas" w:cs="Arial"/>
                <w:b/>
                <w:sz w:val="26"/>
                <w:szCs w:val="28"/>
              </w:rPr>
            </w:pPr>
            <w:r w:rsidRPr="00D50EAF">
              <w:rPr>
                <w:rFonts w:ascii="Consolas" w:hAnsi="Consolas" w:cs="Arial"/>
                <w:b/>
                <w:sz w:val="26"/>
                <w:szCs w:val="28"/>
              </w:rPr>
              <w:t>AMERICAN INTERNATIONAL UNIVERSITY-BANGLADESH (AIUB)</w:t>
            </w:r>
          </w:p>
          <w:p w14:paraId="73EF07EB" w14:textId="77777777" w:rsidR="00CC4046" w:rsidRPr="00D50EAF" w:rsidRDefault="00CC4046" w:rsidP="006E593A">
            <w:pPr>
              <w:jc w:val="center"/>
              <w:rPr>
                <w:rFonts w:ascii="Consolas" w:hAnsi="Consolas"/>
                <w:szCs w:val="26"/>
              </w:rPr>
            </w:pPr>
            <w:r w:rsidRPr="00D50EAF">
              <w:rPr>
                <w:rFonts w:ascii="Consolas" w:hAnsi="Consolas"/>
                <w:szCs w:val="26"/>
              </w:rPr>
              <w:t>Faculty of Science and Technology (FST)</w:t>
            </w:r>
          </w:p>
          <w:p w14:paraId="1E0C7DC9" w14:textId="77777777" w:rsidR="00DD428B" w:rsidRDefault="00CC4046" w:rsidP="00DD428B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b/>
                <w:szCs w:val="26"/>
              </w:rPr>
              <w:t>Department of Computer Science (CS)</w:t>
            </w:r>
          </w:p>
          <w:p w14:paraId="2538D9D6" w14:textId="06C9DE54" w:rsidR="00CC4046" w:rsidRPr="00DD428B" w:rsidRDefault="00CC4046" w:rsidP="00EC3296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sz w:val="26"/>
                <w:szCs w:val="28"/>
              </w:rPr>
              <w:t>Introduction to Programming [</w:t>
            </w:r>
            <w:r w:rsidR="002D5A68">
              <w:rPr>
                <w:rFonts w:ascii="Consolas" w:hAnsi="Consolas"/>
                <w:b/>
                <w:sz w:val="26"/>
                <w:szCs w:val="28"/>
              </w:rPr>
              <w:t xml:space="preserve">LAB </w:t>
            </w:r>
            <w:r w:rsidR="00EC3296">
              <w:rPr>
                <w:rFonts w:ascii="Consolas" w:hAnsi="Consolas"/>
                <w:b/>
                <w:sz w:val="26"/>
                <w:szCs w:val="28"/>
              </w:rPr>
              <w:t>Task on Class</w:t>
            </w:r>
            <w:r w:rsidRPr="00D50EAF">
              <w:rPr>
                <w:rFonts w:ascii="Consolas" w:hAnsi="Consolas"/>
                <w:sz w:val="26"/>
                <w:szCs w:val="28"/>
              </w:rPr>
              <w:t>]</w:t>
            </w:r>
          </w:p>
        </w:tc>
      </w:tr>
    </w:tbl>
    <w:p w14:paraId="60A9684F" w14:textId="40927863" w:rsidR="00EC3296" w:rsidRPr="005E21A7" w:rsidRDefault="00ED7FB7" w:rsidP="00EC3296">
      <w:pPr>
        <w:tabs>
          <w:tab w:val="left" w:pos="6270"/>
        </w:tabs>
        <w:rPr>
          <w:rFonts w:ascii="Consolas" w:hAnsi="Consolas" w:cs="Arial"/>
          <w:b/>
        </w:rPr>
      </w:pPr>
      <w:r w:rsidRPr="00551594">
        <w:rPr>
          <w:rFonts w:ascii="Consolas" w:hAnsi="Consolas" w:cs="Arial"/>
          <w:i/>
          <w:noProof/>
          <w:sz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92236BD" wp14:editId="0919AC06">
                <wp:simplePos x="0" y="0"/>
                <wp:positionH relativeFrom="leftMargin">
                  <wp:posOffset>123825</wp:posOffset>
                </wp:positionH>
                <wp:positionV relativeFrom="paragraph">
                  <wp:posOffset>-924560</wp:posOffset>
                </wp:positionV>
                <wp:extent cx="414655" cy="9728200"/>
                <wp:effectExtent l="0" t="0" r="4445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9728200"/>
                          <a:chOff x="0" y="0"/>
                          <a:chExt cx="4146" cy="97283"/>
                        </a:xfrm>
                      </wpg:grpSpPr>
                      <wps:wsp>
                        <wps:cNvPr id="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0946"/>
                            <a:ext cx="4146" cy="594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F3C35" w14:textId="77777777" w:rsidR="00ED7FB7" w:rsidRPr="00284C08" w:rsidRDefault="00ED7FB7" w:rsidP="00ED7FB7">
                              <w:pP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</w:pPr>
                              <w: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 xml:space="preserve">Department of Computer Science, </w:t>
                              </w:r>
                              <w:r w:rsidRPr="00284C08"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>AIUB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56" y="81764"/>
                            <a:ext cx="2445" cy="15519"/>
                          </a:xfrm>
                          <a:prstGeom prst="rect">
                            <a:avLst/>
                          </a:prstGeom>
                          <a:solidFill>
                            <a:srgbClr val="2E74B5">
                              <a:alpha val="8705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56" y="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956" y="404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538135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56" y="8187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FFD9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56" y="12333"/>
                            <a:ext cx="2445" cy="2655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7882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236BD" id="Group 2" o:spid="_x0000_s1026" style="position:absolute;margin-left:9.75pt;margin-top:-72.8pt;width:32.65pt;height:766pt;z-index:251664384;mso-position-horizontal-relative:left-margin-area;mso-width-relative:margin;mso-height-relative:margin" coordsize="4146,97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27" type="#_x0000_t202" style="position:absolute;top:20946;width:4146;height:59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" stroked="f" strokeweight=".5pt">
                  <v:textbox style="layout-flow:vertical;mso-layout-flow-alt:bottom-to-top">
                    <w:txbxContent>
                      <w:p w14:paraId="07BF3C35" w14:textId="77777777" w:rsidR="00ED7FB7" w:rsidRPr="00284C08" w:rsidRDefault="00ED7FB7" w:rsidP="00ED7FB7">
                        <w:pP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</w:pPr>
                        <w: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 xml:space="preserve">Department of Computer Science, </w:t>
                        </w:r>
                        <w:r w:rsidRPr="00284C08"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>AIUB</w:t>
                        </w:r>
                      </w:p>
                    </w:txbxContent>
                  </v:textbox>
                </v:shape>
                <v:rect id="Rectangle 96" o:spid="_x0000_s1028" style="position:absolute;left:956;top:81764;width:2445;height:1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" fillcolor="#2e74b5" stroked="f" strokeweight="1pt">
                  <v:fill opacity="57054f"/>
                </v:rect>
                <v:rect id="Rectangle 97" o:spid="_x0000_s1029" style="position:absolute;left:956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" fillcolor="#2e74b5" stroked="f" strokeweight="1pt"/>
                <v:rect id="Rectangle 98" o:spid="_x0000_s1030" style="position:absolute;left:956;top:4040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" fillcolor="#538135" stroked="f" strokeweight="1pt">
                  <v:fill opacity="59110f"/>
                </v:rect>
                <v:rect id="Rectangle 99" o:spid="_x0000_s1031" style="position:absolute;left:956;top:8187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" fillcolor="#ffd966" stroked="f" strokeweight="1pt"/>
                <v:rect id="Rectangle 103" o:spid="_x0000_s1032" style="position:absolute;left:956;top:12333;width:2445;height:2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" fillcolor="#c00000" stroked="f" strokeweight="1pt">
                  <v:fill opacity="51657f"/>
                </v:rect>
                <w10:wrap anchorx="margin"/>
              </v:group>
            </w:pict>
          </mc:Fallback>
        </mc:AlternateContent>
      </w:r>
    </w:p>
    <w:p w14:paraId="155024D3" w14:textId="72A6E9DD" w:rsidR="00EC3296" w:rsidRDefault="00EC3296" w:rsidP="0040000D">
      <w:pPr>
        <w:pStyle w:val="ListParagraph"/>
        <w:numPr>
          <w:ilvl w:val="0"/>
          <w:numId w:val="6"/>
        </w:numPr>
        <w:spacing w:after="160" w:line="360" w:lineRule="auto"/>
        <w:ind w:left="360"/>
        <w:jc w:val="both"/>
      </w:pPr>
      <w:r w:rsidRPr="00E76492">
        <w:t xml:space="preserve">Create a class named 'Student' with a string </w:t>
      </w:r>
      <w:r w:rsidR="00BF6F1A">
        <w:t>property</w:t>
      </w:r>
      <w:r w:rsidRPr="00E76492">
        <w:t xml:space="preserve"> 'name' and an integer </w:t>
      </w:r>
      <w:r w:rsidR="00BF6F1A">
        <w:t>property</w:t>
      </w:r>
      <w:r w:rsidR="00BF6F1A" w:rsidRPr="00E76492">
        <w:t xml:space="preserve"> </w:t>
      </w:r>
      <w:r w:rsidRPr="00E76492">
        <w:t xml:space="preserve">'id'. </w:t>
      </w:r>
      <w:r w:rsidR="00BF6F1A">
        <w:t xml:space="preserve">Use public as access modifier for the properties and methods. </w:t>
      </w:r>
      <w:r w:rsidRPr="00E76492">
        <w:t>Assign the value of id as '2222' and that of name as "John" by creating an object of the class Student.</w:t>
      </w:r>
    </w:p>
    <w:p w14:paraId="0DCAE14C" w14:textId="77777777" w:rsidR="005558B9" w:rsidRPr="00E76492" w:rsidRDefault="005558B9" w:rsidP="005558B9">
      <w:pPr>
        <w:pStyle w:val="ListParagraph"/>
        <w:spacing w:after="160" w:line="360" w:lineRule="auto"/>
        <w:ind w:left="360"/>
        <w:jc w:val="both"/>
      </w:pPr>
    </w:p>
    <w:p w14:paraId="3EA17D56" w14:textId="06CA054C" w:rsidR="00EC3296" w:rsidRDefault="00EC3296" w:rsidP="0040000D">
      <w:pPr>
        <w:pStyle w:val="ListParagraph"/>
        <w:numPr>
          <w:ilvl w:val="0"/>
          <w:numId w:val="6"/>
        </w:numPr>
        <w:spacing w:after="160" w:line="360" w:lineRule="auto"/>
        <w:ind w:left="360"/>
        <w:jc w:val="both"/>
      </w:pPr>
      <w:r w:rsidRPr="00E76492">
        <w:t>Assign and print the roll number, phone number and address of two students having names "Sam" and "John" respectively by creating two objects of the class 'Student'.</w:t>
      </w:r>
      <w:r w:rsidR="00BF6F1A">
        <w:t xml:space="preserve"> You must use </w:t>
      </w:r>
      <w:r w:rsidR="00BF6F1A" w:rsidRPr="00BF6F1A">
        <w:rPr>
          <w:b/>
          <w:bCs/>
        </w:rPr>
        <w:t>private</w:t>
      </w:r>
      <w:r w:rsidR="00BF6F1A">
        <w:t xml:space="preserve"> </w:t>
      </w:r>
      <w:r w:rsidR="00BF6F1A" w:rsidRPr="00BF6F1A">
        <w:rPr>
          <w:b/>
          <w:bCs/>
        </w:rPr>
        <w:t>properties</w:t>
      </w:r>
      <w:r w:rsidR="00BF6F1A">
        <w:t xml:space="preserve"> and </w:t>
      </w:r>
      <w:r w:rsidR="00BF6F1A" w:rsidRPr="00BF6F1A">
        <w:rPr>
          <w:b/>
          <w:bCs/>
        </w:rPr>
        <w:t>public methods</w:t>
      </w:r>
      <w:r w:rsidR="00BF6F1A">
        <w:t xml:space="preserve"> for this class.</w:t>
      </w:r>
    </w:p>
    <w:p w14:paraId="0F39D6DB" w14:textId="77777777" w:rsidR="005558B9" w:rsidRPr="00E76492" w:rsidRDefault="005558B9" w:rsidP="005558B9">
      <w:pPr>
        <w:pStyle w:val="ListParagraph"/>
        <w:spacing w:after="160" w:line="360" w:lineRule="auto"/>
        <w:ind w:left="360"/>
        <w:jc w:val="both"/>
      </w:pPr>
    </w:p>
    <w:p w14:paraId="4B396134" w14:textId="77777777" w:rsidR="00BF6F1A" w:rsidRPr="00E76492" w:rsidRDefault="00EC3296" w:rsidP="00BF6F1A">
      <w:pPr>
        <w:pStyle w:val="ListParagraph"/>
        <w:numPr>
          <w:ilvl w:val="0"/>
          <w:numId w:val="6"/>
        </w:numPr>
        <w:spacing w:after="160" w:line="360" w:lineRule="auto"/>
        <w:ind w:left="360"/>
        <w:jc w:val="both"/>
      </w:pPr>
      <w:r w:rsidRPr="00E76492">
        <w:t>Write a program to print the area of a rectangle by creating a class named '</w:t>
      </w:r>
      <w:r w:rsidR="00BF6F1A">
        <w:t>Rectangle</w:t>
      </w:r>
      <w:r w:rsidRPr="00E76492">
        <w:t xml:space="preserve">' </w:t>
      </w:r>
      <w:r w:rsidR="00BF6F1A">
        <w:t xml:space="preserve">using setter and getter method, set and get </w:t>
      </w:r>
      <w:r w:rsidRPr="00E76492">
        <w:t xml:space="preserve">values of its length and breadth </w:t>
      </w:r>
      <w:r w:rsidR="00BF6F1A">
        <w:t xml:space="preserve">and </w:t>
      </w:r>
      <w:r w:rsidRPr="00E76492">
        <w:t>a function named '</w:t>
      </w:r>
      <w:proofErr w:type="spellStart"/>
      <w:r w:rsidRPr="00E76492">
        <w:t>returnArea</w:t>
      </w:r>
      <w:proofErr w:type="spellEnd"/>
      <w:r w:rsidRPr="00E76492">
        <w:t>' which returns the area of the rectangle. Length and breadth of the rectangle are entered through keyboard.</w:t>
      </w:r>
      <w:r w:rsidR="00BF6F1A">
        <w:t xml:space="preserve"> You must use </w:t>
      </w:r>
      <w:r w:rsidR="00BF6F1A" w:rsidRPr="00BF6F1A">
        <w:rPr>
          <w:b/>
          <w:bCs/>
        </w:rPr>
        <w:t>private</w:t>
      </w:r>
      <w:r w:rsidR="00BF6F1A">
        <w:t xml:space="preserve"> </w:t>
      </w:r>
      <w:r w:rsidR="00BF6F1A" w:rsidRPr="00BF6F1A">
        <w:rPr>
          <w:b/>
          <w:bCs/>
        </w:rPr>
        <w:t>properties</w:t>
      </w:r>
      <w:r w:rsidR="00BF6F1A">
        <w:t xml:space="preserve"> and </w:t>
      </w:r>
      <w:r w:rsidR="00BF6F1A" w:rsidRPr="00BF6F1A">
        <w:rPr>
          <w:b/>
          <w:bCs/>
        </w:rPr>
        <w:t>public methods</w:t>
      </w:r>
      <w:r w:rsidR="00BF6F1A">
        <w:t xml:space="preserve"> for this class.</w:t>
      </w:r>
    </w:p>
    <w:p w14:paraId="25C445E1" w14:textId="7352D729" w:rsidR="00EC3296" w:rsidRPr="00E76492" w:rsidRDefault="00EC3296" w:rsidP="00BF6F1A">
      <w:pPr>
        <w:pStyle w:val="ListParagraph"/>
        <w:spacing w:after="160" w:line="360" w:lineRule="auto"/>
        <w:ind w:left="360"/>
        <w:jc w:val="both"/>
      </w:pPr>
    </w:p>
    <w:p w14:paraId="54A05B9A" w14:textId="77777777" w:rsidR="00BF6F1A" w:rsidRPr="00E76492" w:rsidRDefault="00EC3296" w:rsidP="00BF6F1A">
      <w:pPr>
        <w:pStyle w:val="ListParagraph"/>
        <w:numPr>
          <w:ilvl w:val="0"/>
          <w:numId w:val="6"/>
        </w:numPr>
        <w:spacing w:after="160" w:line="360" w:lineRule="auto"/>
        <w:ind w:left="360"/>
        <w:jc w:val="both"/>
      </w:pPr>
      <w:r w:rsidRPr="00E76492">
        <w:t xml:space="preserve">Write a program to print the volume of a box by </w:t>
      </w:r>
      <w:r w:rsidR="00E34E38">
        <w:t xml:space="preserve">from </w:t>
      </w:r>
      <w:r w:rsidRPr="00E76492">
        <w:t xml:space="preserve">a class named </w:t>
      </w:r>
      <w:r w:rsidR="00E34E38">
        <w:t>Box</w:t>
      </w:r>
      <w:r w:rsidRPr="00E76492">
        <w:t xml:space="preserve">' </w:t>
      </w:r>
      <w:r w:rsidR="00E34E38">
        <w:t xml:space="preserve">use setter and getter method to set and get </w:t>
      </w:r>
      <w:r w:rsidRPr="00E76492">
        <w:t xml:space="preserve">its length, breadth and height. </w:t>
      </w:r>
      <w:r w:rsidR="00BF6F1A">
        <w:t xml:space="preserve">You must use </w:t>
      </w:r>
      <w:r w:rsidR="00BF6F1A" w:rsidRPr="00BF6F1A">
        <w:rPr>
          <w:b/>
          <w:bCs/>
        </w:rPr>
        <w:t>private</w:t>
      </w:r>
      <w:r w:rsidR="00BF6F1A">
        <w:t xml:space="preserve"> </w:t>
      </w:r>
      <w:r w:rsidR="00BF6F1A" w:rsidRPr="00BF6F1A">
        <w:rPr>
          <w:b/>
          <w:bCs/>
        </w:rPr>
        <w:t>properties</w:t>
      </w:r>
      <w:r w:rsidR="00BF6F1A">
        <w:t xml:space="preserve"> and </w:t>
      </w:r>
      <w:r w:rsidR="00BF6F1A" w:rsidRPr="00BF6F1A">
        <w:rPr>
          <w:b/>
          <w:bCs/>
        </w:rPr>
        <w:t>public methods</w:t>
      </w:r>
      <w:r w:rsidR="00BF6F1A">
        <w:t xml:space="preserve"> for this class.</w:t>
      </w:r>
    </w:p>
    <w:p w14:paraId="59A62EFE" w14:textId="26E6F2E5" w:rsidR="00EC3296" w:rsidRPr="00E76492" w:rsidRDefault="00EC3296" w:rsidP="00BF6F1A">
      <w:pPr>
        <w:pStyle w:val="ListParagraph"/>
        <w:spacing w:after="160" w:line="360" w:lineRule="auto"/>
        <w:ind w:left="360"/>
        <w:jc w:val="both"/>
      </w:pPr>
    </w:p>
    <w:p w14:paraId="5765A67B" w14:textId="2A1B8822" w:rsidR="00EC3296" w:rsidRPr="00E76492" w:rsidRDefault="00EC3296" w:rsidP="007351A0">
      <w:pPr>
        <w:pStyle w:val="ListParagraph"/>
        <w:numPr>
          <w:ilvl w:val="0"/>
          <w:numId w:val="6"/>
        </w:numPr>
        <w:spacing w:after="160" w:line="360" w:lineRule="auto"/>
        <w:ind w:left="360"/>
        <w:jc w:val="both"/>
      </w:pPr>
      <w:r w:rsidRPr="00E76492">
        <w:t xml:space="preserve"> A program that would print the information (name, year of joining, salary, address) of three employees by creating a class named 'Employee'. </w:t>
      </w:r>
      <w:r w:rsidR="00BF6F1A">
        <w:t xml:space="preserve">You must use </w:t>
      </w:r>
      <w:r w:rsidR="00BF6F1A" w:rsidRPr="00BF6F1A">
        <w:rPr>
          <w:b/>
          <w:bCs/>
        </w:rPr>
        <w:t>private</w:t>
      </w:r>
      <w:r w:rsidR="00BF6F1A">
        <w:t xml:space="preserve"> </w:t>
      </w:r>
      <w:r w:rsidR="00BF6F1A" w:rsidRPr="00BF6F1A">
        <w:rPr>
          <w:b/>
          <w:bCs/>
        </w:rPr>
        <w:t>properties</w:t>
      </w:r>
      <w:r w:rsidR="00BF6F1A">
        <w:t xml:space="preserve"> and </w:t>
      </w:r>
      <w:r w:rsidR="00BF6F1A" w:rsidRPr="00BF6F1A">
        <w:rPr>
          <w:b/>
          <w:bCs/>
        </w:rPr>
        <w:t>public methods</w:t>
      </w:r>
      <w:r w:rsidR="00BF6F1A">
        <w:t xml:space="preserve"> for this class. </w:t>
      </w:r>
      <w:r w:rsidRPr="00E76492">
        <w:t>The output should be as follows:</w:t>
      </w:r>
    </w:p>
    <w:p w14:paraId="71B09F36" w14:textId="77777777" w:rsidR="00EC3296" w:rsidRPr="00E76492" w:rsidRDefault="00EC3296" w:rsidP="0040000D">
      <w:pPr>
        <w:spacing w:line="360" w:lineRule="auto"/>
        <w:ind w:left="720"/>
        <w:jc w:val="both"/>
      </w:pPr>
      <w:r w:rsidRPr="00E76492">
        <w:t xml:space="preserve">Name        Year of joining        </w:t>
      </w:r>
      <w:proofErr w:type="gramStart"/>
      <w:r w:rsidRPr="00E76492">
        <w:t>Address</w:t>
      </w:r>
      <w:proofErr w:type="gramEnd"/>
    </w:p>
    <w:p w14:paraId="1FD8D55A" w14:textId="77777777" w:rsidR="00EC3296" w:rsidRPr="00E76492" w:rsidRDefault="00EC3296" w:rsidP="0040000D">
      <w:pPr>
        <w:spacing w:line="360" w:lineRule="auto"/>
        <w:ind w:left="720"/>
        <w:jc w:val="both"/>
      </w:pPr>
      <w:r w:rsidRPr="00E76492">
        <w:t xml:space="preserve">Robert        1994        64C- </w:t>
      </w:r>
      <w:proofErr w:type="spellStart"/>
      <w:r w:rsidRPr="00E76492">
        <w:t>WallsStreat</w:t>
      </w:r>
      <w:proofErr w:type="spellEnd"/>
    </w:p>
    <w:p w14:paraId="5C7DA58D" w14:textId="77777777" w:rsidR="00EC3296" w:rsidRPr="00E76492" w:rsidRDefault="00EC3296" w:rsidP="0040000D">
      <w:pPr>
        <w:spacing w:line="360" w:lineRule="auto"/>
        <w:ind w:left="720"/>
        <w:jc w:val="both"/>
      </w:pPr>
      <w:r w:rsidRPr="00E76492">
        <w:t xml:space="preserve">Sam        2000        68D- </w:t>
      </w:r>
      <w:proofErr w:type="spellStart"/>
      <w:r w:rsidRPr="00E76492">
        <w:t>WallsStreat</w:t>
      </w:r>
      <w:proofErr w:type="spellEnd"/>
    </w:p>
    <w:p w14:paraId="6649A191" w14:textId="0F42361D" w:rsidR="0012422C" w:rsidRPr="00E34E38" w:rsidRDefault="00EC3296" w:rsidP="00E34E38">
      <w:pPr>
        <w:spacing w:line="360" w:lineRule="auto"/>
        <w:ind w:left="720"/>
        <w:jc w:val="both"/>
      </w:pPr>
      <w:r w:rsidRPr="00E76492">
        <w:t xml:space="preserve">John        1999        26B- </w:t>
      </w:r>
      <w:proofErr w:type="spellStart"/>
      <w:r w:rsidRPr="00E76492">
        <w:t>WallsStreat</w:t>
      </w:r>
      <w:proofErr w:type="spellEnd"/>
    </w:p>
    <w:sectPr w:rsidR="0012422C" w:rsidRPr="00E34E38" w:rsidSect="0089375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6" w:h="16838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C97A47" w14:textId="77777777" w:rsidR="00395377" w:rsidRDefault="00395377">
      <w:r>
        <w:separator/>
      </w:r>
    </w:p>
  </w:endnote>
  <w:endnote w:type="continuationSeparator" w:id="0">
    <w:p w14:paraId="7A7834D5" w14:textId="77777777" w:rsidR="00395377" w:rsidRDefault="00395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22305CF3" w14:textId="77777777" w:rsidTr="003D1D9C">
      <w:tc>
        <w:tcPr>
          <w:tcW w:w="10098" w:type="dxa"/>
          <w:shd w:val="clear" w:color="auto" w:fill="D9D9D9"/>
        </w:tcPr>
        <w:p w14:paraId="46A4E3D3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CSC4226: ARTIFICIAL INTELLIGENCE AND EXPERT SYSTEM</w:t>
          </w:r>
        </w:p>
      </w:tc>
      <w:tc>
        <w:tcPr>
          <w:tcW w:w="468" w:type="dxa"/>
          <w:shd w:val="clear" w:color="auto" w:fill="auto"/>
        </w:tcPr>
        <w:p w14:paraId="3EC4E274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>
            <w:rPr>
              <w:noProof/>
            </w:rPr>
            <w:t>4</w:t>
          </w:r>
          <w:r w:rsidRPr="00284C08">
            <w:rPr>
              <w:noProof/>
            </w:rPr>
            <w:fldChar w:fldCharType="end"/>
          </w:r>
        </w:p>
      </w:tc>
    </w:tr>
  </w:tbl>
  <w:p w14:paraId="346AA3D4" w14:textId="77777777" w:rsidR="001B471D" w:rsidRDefault="000C4A4F" w:rsidP="009C5A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7C03108B" w14:textId="77777777" w:rsidTr="003D1D9C">
      <w:tc>
        <w:tcPr>
          <w:tcW w:w="10098" w:type="dxa"/>
          <w:shd w:val="clear" w:color="auto" w:fill="D9D9D9"/>
        </w:tcPr>
        <w:p w14:paraId="18E5245D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© Dept. of Computer Science, FST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29B0BB02" w14:textId="4A5718DC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 w:rsidR="003D29A9">
            <w:rPr>
              <w:noProof/>
            </w:rPr>
            <w:t>1</w:t>
          </w:r>
          <w:r w:rsidRPr="00284C08">
            <w:rPr>
              <w:noProof/>
            </w:rPr>
            <w:fldChar w:fldCharType="end"/>
          </w:r>
        </w:p>
      </w:tc>
    </w:tr>
  </w:tbl>
  <w:p w14:paraId="1C9E9604" w14:textId="77777777" w:rsidR="001B471D" w:rsidRDefault="000C4A4F" w:rsidP="009C5A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2A0213" w14:textId="77777777" w:rsidR="00395377" w:rsidRDefault="00395377">
      <w:r>
        <w:separator/>
      </w:r>
    </w:p>
  </w:footnote>
  <w:footnote w:type="continuationSeparator" w:id="0">
    <w:p w14:paraId="14CD1190" w14:textId="77777777" w:rsidR="00395377" w:rsidRDefault="003953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FCDDD" w14:textId="77777777" w:rsidR="001B471D" w:rsidRDefault="000C4A4F">
    <w:pPr>
      <w:pStyle w:val="Header"/>
    </w:pPr>
    <w:r>
      <w:rPr>
        <w:noProof/>
        <w:lang w:bidi="bn-IN"/>
      </w:rPr>
      <w:pict w14:anchorId="5A2D8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619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9FAE7E" w14:textId="77777777" w:rsidR="001B471D" w:rsidRDefault="000C4A4F">
    <w:pPr>
      <w:pStyle w:val="Header"/>
    </w:pPr>
    <w:r>
      <w:rPr>
        <w:noProof/>
        <w:lang w:bidi="bn-IN"/>
      </w:rPr>
      <w:pict w14:anchorId="1EA4B2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516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2D1B7" w14:textId="77777777" w:rsidR="001B471D" w:rsidRDefault="000C4A4F">
    <w:pPr>
      <w:pStyle w:val="Header"/>
    </w:pPr>
    <w:r>
      <w:rPr>
        <w:noProof/>
        <w:lang w:bidi="bn-IN"/>
      </w:rPr>
      <w:pict w14:anchorId="2F5E28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721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0C6C5E"/>
    <w:multiLevelType w:val="multilevel"/>
    <w:tmpl w:val="D24AF1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4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2520"/>
      </w:pPr>
      <w:rPr>
        <w:rFonts w:hint="default"/>
      </w:rPr>
    </w:lvl>
  </w:abstractNum>
  <w:abstractNum w:abstractNumId="1" w15:restartNumberingAfterBreak="0">
    <w:nsid w:val="36924AB2"/>
    <w:multiLevelType w:val="hybridMultilevel"/>
    <w:tmpl w:val="21B45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114C0"/>
    <w:multiLevelType w:val="hybridMultilevel"/>
    <w:tmpl w:val="5FA49954"/>
    <w:lvl w:ilvl="0" w:tplc="D7F20EA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1B17B7"/>
    <w:multiLevelType w:val="hybridMultilevel"/>
    <w:tmpl w:val="DE16A184"/>
    <w:lvl w:ilvl="0" w:tplc="C4429E6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206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2C001B"/>
    <w:multiLevelType w:val="hybridMultilevel"/>
    <w:tmpl w:val="D874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1651B"/>
    <w:multiLevelType w:val="hybridMultilevel"/>
    <w:tmpl w:val="21A411EE"/>
    <w:lvl w:ilvl="0" w:tplc="77E6107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autoHyphenation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sDAyMDAwtbAwNTVR0lEKTi0uzszPAykwqQUAGEN6zywAAAA="/>
  </w:docVars>
  <w:rsids>
    <w:rsidRoot w:val="00CC4046"/>
    <w:rsid w:val="00037E32"/>
    <w:rsid w:val="0004398A"/>
    <w:rsid w:val="00046777"/>
    <w:rsid w:val="00056047"/>
    <w:rsid w:val="000600BC"/>
    <w:rsid w:val="00062F64"/>
    <w:rsid w:val="00071CB1"/>
    <w:rsid w:val="00076845"/>
    <w:rsid w:val="000826F7"/>
    <w:rsid w:val="00085BA3"/>
    <w:rsid w:val="000941F0"/>
    <w:rsid w:val="000A293B"/>
    <w:rsid w:val="000C4A4F"/>
    <w:rsid w:val="000E4A66"/>
    <w:rsid w:val="001016C4"/>
    <w:rsid w:val="00101BB1"/>
    <w:rsid w:val="001020C6"/>
    <w:rsid w:val="001069E2"/>
    <w:rsid w:val="00117288"/>
    <w:rsid w:val="0012422C"/>
    <w:rsid w:val="00124E6A"/>
    <w:rsid w:val="001461B0"/>
    <w:rsid w:val="00163C57"/>
    <w:rsid w:val="001773F6"/>
    <w:rsid w:val="0019182D"/>
    <w:rsid w:val="001933F1"/>
    <w:rsid w:val="001A184A"/>
    <w:rsid w:val="001C0706"/>
    <w:rsid w:val="001C1403"/>
    <w:rsid w:val="001C2611"/>
    <w:rsid w:val="001C2F6C"/>
    <w:rsid w:val="001C6CDD"/>
    <w:rsid w:val="001C78A8"/>
    <w:rsid w:val="001D1B10"/>
    <w:rsid w:val="001E0105"/>
    <w:rsid w:val="001E4F73"/>
    <w:rsid w:val="001F5ACB"/>
    <w:rsid w:val="00200E50"/>
    <w:rsid w:val="002149B4"/>
    <w:rsid w:val="00220B61"/>
    <w:rsid w:val="002215AD"/>
    <w:rsid w:val="0023556E"/>
    <w:rsid w:val="002370B9"/>
    <w:rsid w:val="00247A87"/>
    <w:rsid w:val="00265C0B"/>
    <w:rsid w:val="00284399"/>
    <w:rsid w:val="002A4F7A"/>
    <w:rsid w:val="002C3CEA"/>
    <w:rsid w:val="002C5231"/>
    <w:rsid w:val="002D2202"/>
    <w:rsid w:val="002D2BD4"/>
    <w:rsid w:val="002D5A68"/>
    <w:rsid w:val="002E2974"/>
    <w:rsid w:val="002E3172"/>
    <w:rsid w:val="002F7C54"/>
    <w:rsid w:val="003032B0"/>
    <w:rsid w:val="00317779"/>
    <w:rsid w:val="00325C88"/>
    <w:rsid w:val="00345FAA"/>
    <w:rsid w:val="00371694"/>
    <w:rsid w:val="00384B56"/>
    <w:rsid w:val="00390048"/>
    <w:rsid w:val="00395377"/>
    <w:rsid w:val="003962A8"/>
    <w:rsid w:val="0039651D"/>
    <w:rsid w:val="003B2710"/>
    <w:rsid w:val="003D0BAB"/>
    <w:rsid w:val="003D2683"/>
    <w:rsid w:val="003D29A9"/>
    <w:rsid w:val="003E1F15"/>
    <w:rsid w:val="003E406B"/>
    <w:rsid w:val="003E5C4F"/>
    <w:rsid w:val="003E5DE8"/>
    <w:rsid w:val="0040000D"/>
    <w:rsid w:val="004103F9"/>
    <w:rsid w:val="00431207"/>
    <w:rsid w:val="00436A71"/>
    <w:rsid w:val="0044118F"/>
    <w:rsid w:val="00442058"/>
    <w:rsid w:val="00445294"/>
    <w:rsid w:val="004557FA"/>
    <w:rsid w:val="0046154B"/>
    <w:rsid w:val="0046511B"/>
    <w:rsid w:val="00467642"/>
    <w:rsid w:val="004A20FE"/>
    <w:rsid w:val="004A4295"/>
    <w:rsid w:val="004B7588"/>
    <w:rsid w:val="004C5437"/>
    <w:rsid w:val="004E7178"/>
    <w:rsid w:val="004F1AEE"/>
    <w:rsid w:val="004F3D8F"/>
    <w:rsid w:val="00500B67"/>
    <w:rsid w:val="0050366F"/>
    <w:rsid w:val="005060DE"/>
    <w:rsid w:val="00522E4B"/>
    <w:rsid w:val="0052643C"/>
    <w:rsid w:val="00526EC4"/>
    <w:rsid w:val="00534733"/>
    <w:rsid w:val="00534D2F"/>
    <w:rsid w:val="00534D6C"/>
    <w:rsid w:val="00537652"/>
    <w:rsid w:val="00542D4C"/>
    <w:rsid w:val="0054423F"/>
    <w:rsid w:val="00551594"/>
    <w:rsid w:val="00552524"/>
    <w:rsid w:val="00553347"/>
    <w:rsid w:val="005558B9"/>
    <w:rsid w:val="005577D0"/>
    <w:rsid w:val="00560DCF"/>
    <w:rsid w:val="0058145D"/>
    <w:rsid w:val="00586B88"/>
    <w:rsid w:val="00597BAF"/>
    <w:rsid w:val="005C2342"/>
    <w:rsid w:val="005C7C99"/>
    <w:rsid w:val="005D64BE"/>
    <w:rsid w:val="005D6CCD"/>
    <w:rsid w:val="005D7203"/>
    <w:rsid w:val="005E21A7"/>
    <w:rsid w:val="005E3F9D"/>
    <w:rsid w:val="005E4218"/>
    <w:rsid w:val="00603A39"/>
    <w:rsid w:val="006277D4"/>
    <w:rsid w:val="00641058"/>
    <w:rsid w:val="00644B4A"/>
    <w:rsid w:val="00666ACE"/>
    <w:rsid w:val="00693C31"/>
    <w:rsid w:val="006B1CF7"/>
    <w:rsid w:val="006D0661"/>
    <w:rsid w:val="006D628D"/>
    <w:rsid w:val="006D74C6"/>
    <w:rsid w:val="006D79B4"/>
    <w:rsid w:val="006E0243"/>
    <w:rsid w:val="006E2D34"/>
    <w:rsid w:val="006E4DD5"/>
    <w:rsid w:val="006F76F1"/>
    <w:rsid w:val="00711035"/>
    <w:rsid w:val="007354F1"/>
    <w:rsid w:val="007365AD"/>
    <w:rsid w:val="0074638E"/>
    <w:rsid w:val="00757B4B"/>
    <w:rsid w:val="0076120B"/>
    <w:rsid w:val="00763E4D"/>
    <w:rsid w:val="0078488D"/>
    <w:rsid w:val="007A69D0"/>
    <w:rsid w:val="007C0E3C"/>
    <w:rsid w:val="007C273A"/>
    <w:rsid w:val="007C73D8"/>
    <w:rsid w:val="007C7866"/>
    <w:rsid w:val="007D181C"/>
    <w:rsid w:val="007F3FDB"/>
    <w:rsid w:val="007F4AB2"/>
    <w:rsid w:val="008065C0"/>
    <w:rsid w:val="00814519"/>
    <w:rsid w:val="00821142"/>
    <w:rsid w:val="00821D40"/>
    <w:rsid w:val="00826616"/>
    <w:rsid w:val="00835376"/>
    <w:rsid w:val="00843659"/>
    <w:rsid w:val="008445DD"/>
    <w:rsid w:val="00865F7F"/>
    <w:rsid w:val="008742A3"/>
    <w:rsid w:val="00880ADC"/>
    <w:rsid w:val="00881634"/>
    <w:rsid w:val="0088224B"/>
    <w:rsid w:val="0089375C"/>
    <w:rsid w:val="008B0016"/>
    <w:rsid w:val="008C3D49"/>
    <w:rsid w:val="008C5D92"/>
    <w:rsid w:val="008D2283"/>
    <w:rsid w:val="008D7CEC"/>
    <w:rsid w:val="008E3382"/>
    <w:rsid w:val="008E3F02"/>
    <w:rsid w:val="008F609E"/>
    <w:rsid w:val="009054F6"/>
    <w:rsid w:val="00910620"/>
    <w:rsid w:val="00936E48"/>
    <w:rsid w:val="00942DC9"/>
    <w:rsid w:val="00964781"/>
    <w:rsid w:val="009663CF"/>
    <w:rsid w:val="00972651"/>
    <w:rsid w:val="00973D16"/>
    <w:rsid w:val="0097468A"/>
    <w:rsid w:val="00974DC4"/>
    <w:rsid w:val="00984E12"/>
    <w:rsid w:val="0099340D"/>
    <w:rsid w:val="00996EFE"/>
    <w:rsid w:val="009A596F"/>
    <w:rsid w:val="009A6AAD"/>
    <w:rsid w:val="009B364D"/>
    <w:rsid w:val="009B78C8"/>
    <w:rsid w:val="009C5D86"/>
    <w:rsid w:val="009D085E"/>
    <w:rsid w:val="009D3E6D"/>
    <w:rsid w:val="009E691F"/>
    <w:rsid w:val="009F634E"/>
    <w:rsid w:val="009F7D1D"/>
    <w:rsid w:val="00A04F56"/>
    <w:rsid w:val="00A36317"/>
    <w:rsid w:val="00A4211C"/>
    <w:rsid w:val="00A43511"/>
    <w:rsid w:val="00A45440"/>
    <w:rsid w:val="00A73BA8"/>
    <w:rsid w:val="00A76D5C"/>
    <w:rsid w:val="00A847C1"/>
    <w:rsid w:val="00A87A65"/>
    <w:rsid w:val="00AC1A1F"/>
    <w:rsid w:val="00AE29AE"/>
    <w:rsid w:val="00AF6AA6"/>
    <w:rsid w:val="00B23B4F"/>
    <w:rsid w:val="00B2420D"/>
    <w:rsid w:val="00B25036"/>
    <w:rsid w:val="00B53380"/>
    <w:rsid w:val="00B70C24"/>
    <w:rsid w:val="00B70F54"/>
    <w:rsid w:val="00B72940"/>
    <w:rsid w:val="00B752AB"/>
    <w:rsid w:val="00B76815"/>
    <w:rsid w:val="00B807BE"/>
    <w:rsid w:val="00B825CB"/>
    <w:rsid w:val="00BB04DE"/>
    <w:rsid w:val="00BD2E39"/>
    <w:rsid w:val="00BE1CB5"/>
    <w:rsid w:val="00BE49E5"/>
    <w:rsid w:val="00BE54F5"/>
    <w:rsid w:val="00BE5B40"/>
    <w:rsid w:val="00BF0B07"/>
    <w:rsid w:val="00BF6F1A"/>
    <w:rsid w:val="00C075DD"/>
    <w:rsid w:val="00C267E9"/>
    <w:rsid w:val="00C41F56"/>
    <w:rsid w:val="00C534A1"/>
    <w:rsid w:val="00C5392C"/>
    <w:rsid w:val="00C74774"/>
    <w:rsid w:val="00C85A55"/>
    <w:rsid w:val="00CA28D4"/>
    <w:rsid w:val="00CC4046"/>
    <w:rsid w:val="00CD3BAF"/>
    <w:rsid w:val="00CD6167"/>
    <w:rsid w:val="00CE0AF2"/>
    <w:rsid w:val="00CE3D58"/>
    <w:rsid w:val="00D4037A"/>
    <w:rsid w:val="00D41539"/>
    <w:rsid w:val="00D42934"/>
    <w:rsid w:val="00D50EAF"/>
    <w:rsid w:val="00D701B0"/>
    <w:rsid w:val="00D7475C"/>
    <w:rsid w:val="00D748C3"/>
    <w:rsid w:val="00D75556"/>
    <w:rsid w:val="00D839A6"/>
    <w:rsid w:val="00D919C1"/>
    <w:rsid w:val="00D92A83"/>
    <w:rsid w:val="00D945C3"/>
    <w:rsid w:val="00D94C48"/>
    <w:rsid w:val="00DB15C6"/>
    <w:rsid w:val="00DB40CC"/>
    <w:rsid w:val="00DC4094"/>
    <w:rsid w:val="00DD1B3E"/>
    <w:rsid w:val="00DD2FDA"/>
    <w:rsid w:val="00DD428B"/>
    <w:rsid w:val="00DD5C6F"/>
    <w:rsid w:val="00DD7F19"/>
    <w:rsid w:val="00DF6682"/>
    <w:rsid w:val="00E0374C"/>
    <w:rsid w:val="00E07E52"/>
    <w:rsid w:val="00E10396"/>
    <w:rsid w:val="00E21319"/>
    <w:rsid w:val="00E30DD7"/>
    <w:rsid w:val="00E34E38"/>
    <w:rsid w:val="00E431B6"/>
    <w:rsid w:val="00E53130"/>
    <w:rsid w:val="00E53E03"/>
    <w:rsid w:val="00E66534"/>
    <w:rsid w:val="00E72065"/>
    <w:rsid w:val="00E74B28"/>
    <w:rsid w:val="00E95425"/>
    <w:rsid w:val="00EA547A"/>
    <w:rsid w:val="00EC3296"/>
    <w:rsid w:val="00EC7669"/>
    <w:rsid w:val="00ED7FB7"/>
    <w:rsid w:val="00EE2087"/>
    <w:rsid w:val="00EF3A3D"/>
    <w:rsid w:val="00F12D77"/>
    <w:rsid w:val="00F17EF9"/>
    <w:rsid w:val="00F43C44"/>
    <w:rsid w:val="00F43D54"/>
    <w:rsid w:val="00F653B8"/>
    <w:rsid w:val="00F965E1"/>
    <w:rsid w:val="00FA7B78"/>
    <w:rsid w:val="00FB0653"/>
    <w:rsid w:val="00FC1BA3"/>
    <w:rsid w:val="00FC5D1C"/>
    <w:rsid w:val="00FD4BF5"/>
    <w:rsid w:val="00FE2456"/>
    <w:rsid w:val="00FF3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763D1FB"/>
  <w15:docId w15:val="{D565F776-3842-4D98-BDE3-143E8E35D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04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C4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04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CC40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046"/>
    <w:rPr>
      <w:rFonts w:ascii="Times New Roman" w:eastAsia="Times New Roman" w:hAnsi="Times New Roman" w:cs="Times New Roman"/>
      <w:sz w:val="24"/>
      <w:szCs w:val="24"/>
    </w:rPr>
  </w:style>
  <w:style w:type="character" w:styleId="IntenseEmphasis">
    <w:name w:val="Intense Emphasis"/>
    <w:uiPriority w:val="21"/>
    <w:qFormat/>
    <w:rsid w:val="00CC4046"/>
    <w:rPr>
      <w:b/>
      <w:bCs/>
      <w:i/>
      <w:iCs/>
      <w:color w:val="5B9BD5"/>
    </w:rPr>
  </w:style>
  <w:style w:type="character" w:styleId="PlaceholderText">
    <w:name w:val="Placeholder Text"/>
    <w:basedOn w:val="DefaultParagraphFont"/>
    <w:uiPriority w:val="99"/>
    <w:semiHidden/>
    <w:rsid w:val="00D839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80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74B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8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1E5C7E5E33C341912E82B6206E6C1D" ma:contentTypeVersion="3" ma:contentTypeDescription="Create a new document." ma:contentTypeScope="" ma:versionID="006f6678d02b050ccb26282765d2c7be">
  <xsd:schema xmlns:xsd="http://www.w3.org/2001/XMLSchema" xmlns:xs="http://www.w3.org/2001/XMLSchema" xmlns:p="http://schemas.microsoft.com/office/2006/metadata/properties" xmlns:ns2="291d299f-dac7-48c8-bcfb-3ef41b2ce6d8" targetNamespace="http://schemas.microsoft.com/office/2006/metadata/properties" ma:root="true" ma:fieldsID="b236a7af2fe01e5012ada87f6c155bf4" ns2:_="">
    <xsd:import namespace="291d299f-dac7-48c8-bcfb-3ef41b2ce6d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d299f-dac7-48c8-bcfb-3ef41b2ce6d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91d299f-dac7-48c8-bcfb-3ef41b2ce6d8" xsi:nil="true"/>
  </documentManagement>
</p:properties>
</file>

<file path=customXml/itemProps1.xml><?xml version="1.0" encoding="utf-8"?>
<ds:datastoreItem xmlns:ds="http://schemas.openxmlformats.org/officeDocument/2006/customXml" ds:itemID="{3FA8601B-A2DD-44AF-AFDB-AB300298FA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33ECBA-EB47-4D09-85FE-5FDC442DD6FE}"/>
</file>

<file path=customXml/itemProps3.xml><?xml version="1.0" encoding="utf-8"?>
<ds:datastoreItem xmlns:ds="http://schemas.openxmlformats.org/officeDocument/2006/customXml" ds:itemID="{F66AE956-3DE1-4FC2-B6FE-0AE83644734F}"/>
</file>

<file path=customXml/itemProps4.xml><?xml version="1.0" encoding="utf-8"?>
<ds:datastoreItem xmlns:ds="http://schemas.openxmlformats.org/officeDocument/2006/customXml" ds:itemID="{035202A3-C333-49C2-AAFA-9B9C906AD87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SYEDA ANIKA TASNIM</cp:lastModifiedBy>
  <cp:revision>304</cp:revision>
  <cp:lastPrinted>2020-02-21T20:46:00Z</cp:lastPrinted>
  <dcterms:created xsi:type="dcterms:W3CDTF">2019-03-12T23:49:00Z</dcterms:created>
  <dcterms:modified xsi:type="dcterms:W3CDTF">2021-03-15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E5C7E5E33C341912E82B6206E6C1D</vt:lpwstr>
  </property>
  <property fmtid="{D5CDD505-2E9C-101B-9397-08002B2CF9AE}" pid="3" name="Order">
    <vt:r8>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